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9AE95" w14:textId="77777777" w:rsidR="00E04304" w:rsidRDefault="00000000">
      <w:pPr>
        <w:pStyle w:val="Title"/>
      </w:pPr>
      <w:r>
        <w:t>exploring measurement vars pt 2</w:t>
      </w:r>
    </w:p>
    <w:p w14:paraId="27C9AE96" w14:textId="77777777" w:rsidR="00E04304" w:rsidRDefault="00000000">
      <w:pPr>
        <w:pStyle w:val="Date"/>
      </w:pPr>
      <w:r>
        <w:t>2022-08-05</w:t>
      </w:r>
    </w:p>
    <w:p w14:paraId="27C9AE97" w14:textId="77777777" w:rsidR="00E043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7C9AE98" w14:textId="77777777" w:rsidR="00E04304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27C9AE99" w14:textId="77777777" w:rsidR="00E043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fficer)</w:t>
      </w:r>
    </w:p>
    <w:p w14:paraId="27C9AE9A" w14:textId="77777777" w:rsidR="00E0430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14:paraId="27C9AE9B" w14:textId="77777777" w:rsidR="00E043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27C9AE9C" w14:textId="77777777" w:rsidR="00E0430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27C9AE9D" w14:textId="77777777" w:rsidR="00E043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27C9AE9E" w14:textId="77777777" w:rsidR="00E04304" w:rsidRDefault="00000000">
      <w:pPr>
        <w:pStyle w:val="SourceCode"/>
      </w:pPr>
      <w:r>
        <w:rPr>
          <w:rStyle w:val="VerbatimChar"/>
        </w:rPr>
        <w:t>## Registering fonts with R</w:t>
      </w:r>
    </w:p>
    <w:p w14:paraId="27C9AE9F" w14:textId="77777777" w:rsidR="00E0430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27C9AEA0" w14:textId="77777777" w:rsidR="00E04304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27C9AEA1" w14:textId="77777777" w:rsidR="00E04304" w:rsidRDefault="00000000">
      <w:pPr>
        <w:pStyle w:val="SourceCode"/>
      </w:pPr>
      <w:r>
        <w:rPr>
          <w:rStyle w:val="NormalTok"/>
        </w:rPr>
        <w:t>correlation_data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orrelation_data_full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measureNA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uestionable_measure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questionable_measure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sabel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sabel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ayna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kayna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ndler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chandler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ared_intr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jared_intra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terRR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interRR.xlsx"</w:t>
      </w:r>
      <w:r>
        <w:rPr>
          <w:rStyle w:val="NormalTok"/>
        </w:rPr>
        <w:t>)</w:t>
      </w:r>
    </w:p>
    <w:p w14:paraId="27C9AEA2" w14:textId="77777777" w:rsidR="00E04304" w:rsidRDefault="00000000">
      <w:pPr>
        <w:pStyle w:val="SourceCode"/>
      </w:pPr>
      <w:r>
        <w:rPr>
          <w:rStyle w:val="NormalTok"/>
        </w:rPr>
        <w:t>measureNAs</w:t>
      </w:r>
      <w:r>
        <w:rPr>
          <w:rStyle w:val="OtherTok"/>
        </w:rPr>
        <w:t>&lt;-</w:t>
      </w:r>
      <w:r>
        <w:rPr>
          <w:rStyle w:val="NormalTok"/>
        </w:rPr>
        <w:t>measureNAs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sabel_intra</w:t>
      </w:r>
      <w:r>
        <w:rPr>
          <w:rStyle w:val="OtherTok"/>
        </w:rPr>
        <w:t>&lt;-</w:t>
      </w:r>
      <w:r>
        <w:rPr>
          <w:rStyle w:val="NormalTok"/>
        </w:rPr>
        <w:t>isabel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kayna_intra</w:t>
      </w:r>
      <w:r>
        <w:rPr>
          <w:rStyle w:val="OtherTok"/>
        </w:rPr>
        <w:t>&lt;-</w:t>
      </w:r>
      <w:r>
        <w:rPr>
          <w:rStyle w:val="NormalTok"/>
        </w:rPr>
        <w:t>kayna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ndler_intra</w:t>
      </w:r>
      <w:r>
        <w:rPr>
          <w:rStyle w:val="OtherTok"/>
        </w:rPr>
        <w:t>&lt;-</w:t>
      </w:r>
      <w:r>
        <w:rPr>
          <w:rStyle w:val="NormalTok"/>
        </w:rPr>
        <w:t>chandler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cc_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jared_intra</w:t>
      </w:r>
      <w:r>
        <w:rPr>
          <w:rStyle w:val="OtherTok"/>
        </w:rPr>
        <w:t>&lt;-</w:t>
      </w:r>
      <w:r>
        <w:rPr>
          <w:rStyle w:val="NormalTok"/>
        </w:rPr>
        <w:t>jared_intra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>&lt;-</w:t>
      </w:r>
      <w:r>
        <w:rPr>
          <w:rStyle w:val="NormalTok"/>
        </w:rPr>
        <w:t xml:space="preserve"> interR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"</w:t>
      </w:r>
      <w:r>
        <w:rPr>
          <w:rStyle w:val="NormalTok"/>
        </w:rPr>
        <w:t>)</w:t>
      </w:r>
    </w:p>
    <w:p w14:paraId="27C9AEA3" w14:textId="77777777" w:rsidR="00E04304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)</w:t>
      </w:r>
    </w:p>
    <w:p w14:paraId="27C9AEA4" w14:textId="77777777" w:rsidR="00E04304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Gl_C =</w:t>
      </w:r>
      <w:r>
        <w:rPr>
          <w:rStyle w:val="NormalTok"/>
        </w:rPr>
        <w:t xml:space="preserve"> </w:t>
      </w:r>
      <w:r>
        <w:rPr>
          <w:rStyle w:val="StringTok"/>
        </w:rPr>
        <w:t>"BG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ChCh_C =</w:t>
      </w:r>
      <w:r>
        <w:rPr>
          <w:rStyle w:val="NormalTok"/>
        </w:rPr>
        <w:t xml:space="preserve"> </w:t>
      </w:r>
      <w:r>
        <w:rPr>
          <w:rStyle w:val="StringTok"/>
        </w:rPr>
        <w:t>"ChCh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NRB_L =</w:t>
      </w:r>
      <w:r>
        <w:rPr>
          <w:rStyle w:val="NormalTok"/>
        </w:rPr>
        <w:t xml:space="preserve"> </w:t>
      </w:r>
      <w:r>
        <w:rPr>
          <w:rStyle w:val="StringTok"/>
        </w:rPr>
        <w:t>"NRB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DH_C =</w:t>
      </w:r>
      <w:r>
        <w:rPr>
          <w:rStyle w:val="NormalTok"/>
        </w:rPr>
        <w:t xml:space="preserve"> </w:t>
      </w:r>
      <w:r>
        <w:rPr>
          <w:rStyle w:val="StringTok"/>
        </w:rPr>
        <w:t>"SelDH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HO_C =</w:t>
      </w:r>
      <w:r>
        <w:rPr>
          <w:rStyle w:val="NormalTok"/>
        </w:rPr>
        <w:t xml:space="preserve"> </w:t>
      </w:r>
      <w:r>
        <w:rPr>
          <w:rStyle w:val="StringTok"/>
        </w:rPr>
        <w:t>"TrHO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EJ_C =</w:t>
      </w:r>
      <w:r>
        <w:rPr>
          <w:rStyle w:val="NormalTok"/>
        </w:rPr>
        <w:t xml:space="preserve"> </w:t>
      </w:r>
      <w:r>
        <w:rPr>
          <w:rStyle w:val="StringTok"/>
        </w:rPr>
        <w:t>"TrEJ_C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cor_TrGo_C =</w:t>
      </w:r>
      <w:r>
        <w:rPr>
          <w:rStyle w:val="NormalTok"/>
        </w:rPr>
        <w:t xml:space="preserve"> </w:t>
      </w:r>
      <w:r>
        <w:rPr>
          <w:rStyle w:val="StringTok"/>
        </w:rPr>
        <w:t>"TrGo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TrTr_L"</w:t>
      </w:r>
      <w:r>
        <w:rPr>
          <w:rStyle w:val="NormalTok"/>
        </w:rPr>
        <w:t>)</w:t>
      </w:r>
    </w:p>
    <w:p w14:paraId="27C9AEA5" w14:textId="77777777" w:rsidR="00E04304" w:rsidRDefault="00000000"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27C9AEA6" w14:textId="77777777" w:rsidR="00E04304" w:rsidRDefault="00000000">
      <w:pPr>
        <w:pStyle w:val="SourceCode"/>
      </w:pP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 w14:paraId="27C9AEA7" w14:textId="3FA03852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</w:t>
      </w:r>
      <w:r>
        <w:rPr>
          <w:b/>
        </w:rPr>
        <w:fldChar w:fldCharType="end"/>
      </w:r>
      <w:r>
        <w:t>: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 w:rsidR="003B4794" w14:paraId="27C9AECA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_name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AA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BGl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BiW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BiW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ChCh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GoSub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NRB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ProA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ProA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ProS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ProS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elP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elP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elDH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el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nasM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manM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man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SnasM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HO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EJ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Go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Sel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Sman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Snas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Tr_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_TrTr_L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derA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derB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derC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derD_intra_icc</w:t>
            </w:r>
          </w:p>
        </w:tc>
        <w:tc>
          <w:tcPr>
            <w:tcW w:w="9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_icc</w:t>
            </w:r>
          </w:p>
        </w:tc>
      </w:tr>
      <w:tr w:rsidR="003B4794" w14:paraId="27C9AEED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AA_C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2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6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2</w:t>
            </w:r>
          </w:p>
        </w:tc>
      </w:tr>
      <w:tr w:rsidR="003B4794" w14:paraId="27C9AF10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BGl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E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3</w:t>
            </w:r>
          </w:p>
        </w:tc>
      </w:tr>
      <w:tr w:rsidR="003B4794" w14:paraId="27C9AF33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BiW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5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4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3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4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38</w:t>
            </w:r>
          </w:p>
        </w:tc>
      </w:tr>
      <w:tr w:rsidR="003B4794" w14:paraId="27C9AF56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BiW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7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6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1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9</w:t>
            </w:r>
          </w:p>
        </w:tc>
      </w:tr>
      <w:tr w:rsidR="003B4794" w14:paraId="27C9AF79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ChCh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5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5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6</w:t>
            </w:r>
          </w:p>
        </w:tc>
      </w:tr>
      <w:tr w:rsidR="003B4794" w14:paraId="27C9AF9C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GoSub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8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3</w:t>
            </w:r>
          </w:p>
        </w:tc>
      </w:tr>
      <w:tr w:rsidR="003B4794" w14:paraId="27C9AFBF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NRB_L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2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21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5</w:t>
            </w:r>
          </w:p>
        </w:tc>
      </w:tr>
      <w:tr w:rsidR="003B4794" w14:paraId="27C9AFE2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ProA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</w:tr>
      <w:tr w:rsidR="003B4794" w14:paraId="27C9B005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ProA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6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9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AF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</w:tr>
      <w:tr w:rsidR="003B4794" w14:paraId="27C9B028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ProS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6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3B4794" w14:paraId="27C9B04B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ProS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5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0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9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8</w:t>
            </w:r>
          </w:p>
        </w:tc>
      </w:tr>
      <w:tr w:rsidR="003B4794" w14:paraId="27C9B06E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elP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3B4794" w14:paraId="27C9B091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elP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8</w:t>
            </w:r>
          </w:p>
        </w:tc>
      </w:tr>
      <w:tr w:rsidR="003B4794" w14:paraId="27C9B0B4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elDH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5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25</w:t>
            </w:r>
          </w:p>
        </w:tc>
      </w:tr>
      <w:tr w:rsidR="003B4794" w14:paraId="27C9B0D7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el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4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0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8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3</w:t>
            </w:r>
          </w:p>
        </w:tc>
      </w:tr>
      <w:tr w:rsidR="003B4794" w14:paraId="27C9B0FA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nasM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3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7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7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4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8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9</w:t>
            </w:r>
          </w:p>
        </w:tc>
      </w:tr>
      <w:tr w:rsidR="003B4794" w14:paraId="27C9B11D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manM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0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2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5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0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4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9</w:t>
            </w:r>
          </w:p>
        </w:tc>
      </w:tr>
      <w:tr w:rsidR="003B4794" w14:paraId="27C9B140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man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7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3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9</w:t>
            </w:r>
          </w:p>
        </w:tc>
      </w:tr>
      <w:tr w:rsidR="003B4794" w14:paraId="27C9B163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SnasM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4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6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6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4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3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6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21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1</w:t>
            </w:r>
          </w:p>
        </w:tc>
      </w:tr>
      <w:tr w:rsidR="003B4794" w14:paraId="27C9B186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HO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21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1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1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88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8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21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1</w:t>
            </w:r>
          </w:p>
        </w:tc>
      </w:tr>
      <w:tr w:rsidR="003B4794" w14:paraId="27C9B1A9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EJ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6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4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6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5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0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9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7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9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6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76</w:t>
            </w:r>
          </w:p>
        </w:tc>
      </w:tr>
      <w:tr w:rsidR="003B4794" w14:paraId="27C9B1CC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lastRenderedPageBreak/>
              <w:t>TrGo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184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-0.00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8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24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7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1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5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4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7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0</w:t>
            </w:r>
          </w:p>
        </w:tc>
      </w:tr>
      <w:tr w:rsidR="003B4794" w14:paraId="27C9B1EF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Sel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4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12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5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5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1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6</w:t>
            </w:r>
          </w:p>
        </w:tc>
      </w:tr>
      <w:tr w:rsidR="003B4794" w14:paraId="27C9B212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Sman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1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8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8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4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58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8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99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64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2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7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1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7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5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7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0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9</w:t>
            </w:r>
          </w:p>
        </w:tc>
      </w:tr>
      <w:tr w:rsidR="003B4794" w14:paraId="27C9B235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Snas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3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0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0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3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6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3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4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7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86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1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35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6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7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2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5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0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2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0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5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</w:tr>
      <w:tr w:rsidR="003B4794" w14:paraId="27C9B258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Tr_C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9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6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16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0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0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91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6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4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63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9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8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3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7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70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0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10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0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71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8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8</w:t>
            </w:r>
          </w:p>
        </w:tc>
      </w:tr>
      <w:tr w:rsidR="003B4794" w14:paraId="27C9B27B" w14:textId="77777777" w:rsidTr="00E04304">
        <w:trPr>
          <w:cantSplit/>
          <w:jc w:val="center"/>
        </w:trPr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</w:rPr>
              <w:t>TrTr_L</w:t>
            </w:r>
            <w:proofErr w:type="spellEnd"/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2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4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1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7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57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85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95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60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24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1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84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61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7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2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72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48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53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8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34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30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02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1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1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26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053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14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4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69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8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92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</w:tr>
    </w:tbl>
    <w:p w14:paraId="27C9B27C" w14:textId="77777777" w:rsidR="00E04304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set_header_</w:t>
      </w:r>
      <w:proofErr w:type="gramStart"/>
      <w:r>
        <w:rPr>
          <w:rStyle w:val="CommentTok"/>
        </w:rPr>
        <w:t>labels(</w:t>
      </w:r>
      <w:proofErr w:type="gramEnd"/>
      <w:r>
        <w:rPr>
          <w:rStyle w:val="CommentTok"/>
        </w:rPr>
        <w:t>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>#measureNAsums = "Count of NA values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7C9B27D" w14:textId="6F82DC02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0" w:name="unnamed-chunk-5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2</w:t>
      </w:r>
      <w:r>
        <w:rPr>
          <w:b/>
        </w:rPr>
        <w:fldChar w:fldCharType="end"/>
      </w:r>
      <w:bookmarkEnd w:id="0"/>
      <w:r>
        <w:t>: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 w:rsidR="003B4794" w14:paraId="27C9B2A0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measure_name</w:t>
            </w:r>
          </w:p>
        </w:tc>
        <w:tc>
          <w:tcPr>
            <w:tcW w:w="3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AA_C</w:t>
            </w:r>
          </w:p>
        </w:tc>
        <w:tc>
          <w:tcPr>
            <w:tcW w:w="36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BGl_C</w:t>
            </w:r>
          </w:p>
        </w:tc>
        <w:tc>
          <w:tcPr>
            <w:tcW w:w="3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BiW_C</w:t>
            </w:r>
          </w:p>
        </w:tc>
        <w:tc>
          <w:tcPr>
            <w:tcW w:w="3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BiW_L</w:t>
            </w:r>
          </w:p>
        </w:tc>
        <w:tc>
          <w:tcPr>
            <w:tcW w:w="3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ChCh_C</w:t>
            </w:r>
          </w:p>
        </w:tc>
        <w:tc>
          <w:tcPr>
            <w:tcW w:w="38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GoSub_C</w:t>
            </w:r>
          </w:p>
        </w:tc>
        <w:tc>
          <w:tcPr>
            <w:tcW w:w="3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NRB_L</w:t>
            </w:r>
          </w:p>
        </w:tc>
        <w:tc>
          <w:tcPr>
            <w:tcW w:w="3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ProA_L</w:t>
            </w:r>
          </w:p>
        </w:tc>
        <w:tc>
          <w:tcPr>
            <w:tcW w:w="3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ProA_C</w:t>
            </w:r>
          </w:p>
        </w:tc>
        <w:tc>
          <w:tcPr>
            <w:tcW w:w="37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ProS_C</w:t>
            </w:r>
          </w:p>
        </w:tc>
        <w:tc>
          <w:tcPr>
            <w:tcW w:w="3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ProS_L</w:t>
            </w:r>
          </w:p>
        </w:tc>
        <w:tc>
          <w:tcPr>
            <w:tcW w:w="3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elP_C</w:t>
            </w:r>
          </w:p>
        </w:tc>
        <w:tc>
          <w:tcPr>
            <w:tcW w:w="36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elP_L</w:t>
            </w:r>
          </w:p>
        </w:tc>
        <w:tc>
          <w:tcPr>
            <w:tcW w:w="3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elDH_C</w:t>
            </w:r>
          </w:p>
        </w:tc>
        <w:tc>
          <w:tcPr>
            <w:tcW w:w="3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elM_L</w:t>
            </w:r>
          </w:p>
        </w:tc>
        <w:tc>
          <w:tcPr>
            <w:tcW w:w="38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nasM_C</w:t>
            </w:r>
          </w:p>
        </w:tc>
        <w:tc>
          <w:tcPr>
            <w:tcW w:w="3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manM_C</w:t>
            </w:r>
          </w:p>
        </w:tc>
        <w:tc>
          <w:tcPr>
            <w:tcW w:w="3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manM_L</w:t>
            </w:r>
          </w:p>
        </w:tc>
        <w:tc>
          <w:tcPr>
            <w:tcW w:w="3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SnasM_L</w:t>
            </w:r>
          </w:p>
        </w:tc>
        <w:tc>
          <w:tcPr>
            <w:tcW w:w="3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HO_C</w:t>
            </w:r>
          </w:p>
        </w:tc>
        <w:tc>
          <w:tcPr>
            <w:tcW w:w="37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EJ_C</w:t>
            </w:r>
          </w:p>
        </w:tc>
        <w:tc>
          <w:tcPr>
            <w:tcW w:w="3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Go_C</w:t>
            </w:r>
          </w:p>
        </w:tc>
        <w:tc>
          <w:tcPr>
            <w:tcW w:w="3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Sel_C</w:t>
            </w:r>
          </w:p>
        </w:tc>
        <w:tc>
          <w:tcPr>
            <w:tcW w:w="4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Sman_C</w:t>
            </w:r>
          </w:p>
        </w:tc>
        <w:tc>
          <w:tcPr>
            <w:tcW w:w="3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Snas_C</w:t>
            </w:r>
          </w:p>
        </w:tc>
        <w:tc>
          <w:tcPr>
            <w:tcW w:w="3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Tr_C</w:t>
            </w:r>
          </w:p>
        </w:tc>
        <w:tc>
          <w:tcPr>
            <w:tcW w:w="3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r_TrTr_L</w:t>
            </w:r>
          </w:p>
        </w:tc>
        <w:tc>
          <w:tcPr>
            <w:tcW w:w="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measureNAprops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derA_intra_icc</w:t>
            </w:r>
          </w:p>
        </w:tc>
        <w:tc>
          <w:tcPr>
            <w:tcW w:w="41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derB_intra_icc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derC_intra_icc</w:t>
            </w:r>
          </w:p>
        </w:tc>
        <w:tc>
          <w:tcPr>
            <w:tcW w:w="41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coderD_intra_icc</w:t>
            </w:r>
          </w:p>
        </w:tc>
        <w:tc>
          <w:tcPr>
            <w:tcW w:w="34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  <w:sz w:val="2"/>
                <w:szCs w:val="2"/>
              </w:rPr>
              <w:t>inter_icc</w:t>
            </w:r>
          </w:p>
        </w:tc>
      </w:tr>
      <w:tr w:rsidR="003B4794" w14:paraId="27C9B2C3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  <w:sz w:val="2"/>
                <w:szCs w:val="2"/>
              </w:rPr>
              <w:t>AA_C</w:t>
            </w:r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1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5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6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5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3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24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6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870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2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0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1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3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7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7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39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52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3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7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6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5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4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15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3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9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2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2</w:t>
            </w:r>
          </w:p>
        </w:tc>
      </w:tr>
      <w:tr w:rsidR="003B4794" w14:paraId="27C9B2E6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BGl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1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0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88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35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3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0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60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8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0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1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7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1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76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26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3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3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06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8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6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2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4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7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5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3</w:t>
            </w:r>
          </w:p>
        </w:tc>
      </w:tr>
      <w:tr w:rsidR="003B4794" w14:paraId="27C9B309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BiW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59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34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0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5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15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5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9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56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5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0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3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46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304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41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45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42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4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3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4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3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2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8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0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6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1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4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38</w:t>
            </w:r>
          </w:p>
        </w:tc>
      </w:tr>
      <w:tr w:rsidR="003B4794" w14:paraId="27C9B32C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BiW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6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88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3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3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9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6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1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7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4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7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4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4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8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795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2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2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60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1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6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0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12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46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0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16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7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1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6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89</w:t>
            </w:r>
          </w:p>
        </w:tc>
      </w:tr>
      <w:tr w:rsidR="003B4794" w14:paraId="27C9B34F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ChCh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5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3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0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7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5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1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8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5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4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3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9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3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3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57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67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2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2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58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3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2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57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1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6</w:t>
            </w:r>
          </w:p>
        </w:tc>
      </w:tr>
      <w:tr w:rsidR="003B4794" w14:paraId="27C9B372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GoSub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3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38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58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34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75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1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26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7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1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0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50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0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8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8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0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1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01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6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5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84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93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85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6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2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51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3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1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3</w:t>
            </w:r>
          </w:p>
        </w:tc>
      </w:tr>
      <w:tr w:rsidR="003B4794" w14:paraId="27C9B395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  <w:sz w:val="2"/>
                <w:szCs w:val="2"/>
              </w:rPr>
              <w:t>NRB_L</w:t>
            </w:r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24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0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1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9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5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1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6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0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50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8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6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4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5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99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7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9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84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213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5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6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6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86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0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54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3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5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1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5</w:t>
            </w:r>
          </w:p>
        </w:tc>
      </w:tr>
      <w:tr w:rsidR="003B4794" w14:paraId="27C9B3B8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ProA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6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5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63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1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2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1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8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9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12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2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8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6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75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1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46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7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9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06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99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4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0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0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6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0</w:t>
            </w:r>
          </w:p>
        </w:tc>
      </w:tr>
      <w:tr w:rsidR="003B4794" w14:paraId="27C9B3DB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ProA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870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6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9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12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8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7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6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1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5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7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78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6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0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91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46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9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4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0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5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22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643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3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91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49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5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1</w:t>
            </w:r>
          </w:p>
        </w:tc>
      </w:tr>
      <w:tr w:rsidR="003B4794" w14:paraId="27C9B3FE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ProS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2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19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7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5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1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0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8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54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6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68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28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1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9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54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9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5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60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8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5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5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5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5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8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50</w:t>
            </w:r>
          </w:p>
        </w:tc>
      </w:tr>
      <w:tr w:rsidR="003B4794" w14:paraId="27C9B421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3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ProS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0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8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56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42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0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5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9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7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6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16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7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9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4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5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9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15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96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7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02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3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2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4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1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45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9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8</w:t>
            </w:r>
          </w:p>
        </w:tc>
      </w:tr>
      <w:tr w:rsidR="003B4794" w14:paraId="27C9B444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elP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1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0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5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7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3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5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8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1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6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1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1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1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8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41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47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0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1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1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1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9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97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7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61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50</w:t>
            </w:r>
          </w:p>
        </w:tc>
      </w:tr>
      <w:tr w:rsidR="003B4794" w14:paraId="27C9B467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elP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3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1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0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46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9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0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6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2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78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2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7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6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15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9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3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8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1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8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45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63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9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9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72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7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8</w:t>
            </w:r>
          </w:p>
        </w:tc>
      </w:tr>
      <w:tr w:rsidR="003B4794" w14:paraId="27C9B48A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elDH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7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3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4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3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8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4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8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67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1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9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14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6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5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7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576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4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4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8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0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7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9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22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6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3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25</w:t>
            </w:r>
          </w:p>
        </w:tc>
      </w:tr>
      <w:tr w:rsidR="003B4794" w14:paraId="27C9B4AD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el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7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46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86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8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5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6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0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9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4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8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74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5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02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012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5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641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88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7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71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2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9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67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6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2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1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3</w:t>
            </w:r>
          </w:p>
        </w:tc>
      </w:tr>
      <w:tr w:rsidR="003B4794" w14:paraId="27C9B4D0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nasM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39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7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30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79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36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9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7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9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5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5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0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70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020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43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7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66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80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7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2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3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1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7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82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7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0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2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9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09</w:t>
            </w:r>
          </w:p>
        </w:tc>
      </w:tr>
      <w:tr w:rsidR="003B4794" w14:paraId="27C9B4F3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manM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1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4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2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5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0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7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1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9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9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4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1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57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01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434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1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9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8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8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5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0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61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0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3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9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4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8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9</w:t>
            </w:r>
          </w:p>
        </w:tc>
      </w:tr>
      <w:tr w:rsidR="003B4794" w14:paraId="27C9B516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man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52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7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4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23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6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29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46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46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5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4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1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4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99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4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35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79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1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77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7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2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1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5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9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5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0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22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9</w:t>
            </w:r>
          </w:p>
        </w:tc>
      </w:tr>
      <w:tr w:rsidR="003B4794" w14:paraId="27C9B539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SnasM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38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2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42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602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0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8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2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95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60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49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03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37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7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64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66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69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77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219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6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1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9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74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6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4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1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4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4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6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21</w:t>
            </w:r>
          </w:p>
        </w:tc>
      </w:tr>
      <w:tr w:rsidR="003B4794" w14:paraId="27C9B55C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HO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73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4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17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62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213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74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44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8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1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80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17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88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800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84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7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219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09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5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9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7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30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0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5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4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1</w:t>
            </w:r>
          </w:p>
        </w:tc>
      </w:tr>
      <w:tr w:rsidR="003B4794" w14:paraId="27C9B57F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EJ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6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431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36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66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2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5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550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04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7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10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1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97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783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92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62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00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7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3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62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6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28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6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9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6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23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76</w:t>
            </w:r>
          </w:p>
        </w:tc>
      </w:tr>
      <w:tr w:rsidR="003B4794" w14:paraId="27C9B5A2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Go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5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3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4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05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2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1844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6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9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50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59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-0.002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1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8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24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71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7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5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21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51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5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47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52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0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55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2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9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1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7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80</w:t>
            </w:r>
          </w:p>
        </w:tc>
      </w:tr>
      <w:tr w:rsidR="003B4794" w14:paraId="27C9B5C5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Sel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41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06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3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121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2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93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61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06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22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35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063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9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45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81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28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28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50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5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9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34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5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548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02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40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114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5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0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3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66</w:t>
            </w:r>
          </w:p>
        </w:tc>
      </w:tr>
      <w:tr w:rsidR="003B4794" w14:paraId="27C9B5E8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Sman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1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80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8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46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584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85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8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991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643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24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97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63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70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9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3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761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9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74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14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62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0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548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238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719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826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54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6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07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49</w:t>
            </w:r>
          </w:p>
        </w:tc>
      </w:tr>
      <w:tr w:rsidR="003B4794" w14:paraId="27C9B60B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Snas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36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63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01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009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3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60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9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47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34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26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4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7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9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7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86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1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9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350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63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78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22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5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55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902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238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53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053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35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71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40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1</w:t>
            </w:r>
          </w:p>
        </w:tc>
      </w:tr>
      <w:tr w:rsidR="003B4794" w14:paraId="27C9B62E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Tr_C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95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922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62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5168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022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2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06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03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911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65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419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635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96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898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369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71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70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014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105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06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2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40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719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875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414</w:t>
            </w: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88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7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3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32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58</w:t>
            </w:r>
          </w:p>
        </w:tc>
      </w:tr>
      <w:tr w:rsidR="003B4794" w14:paraId="27C9B651" w14:textId="77777777" w:rsidTr="00E04304">
        <w:trPr>
          <w:cantSplit/>
          <w:jc w:val="center"/>
        </w:trPr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/>
                <w:color w:val="000000"/>
                <w:sz w:val="2"/>
                <w:szCs w:val="2"/>
              </w:rPr>
              <w:t>TrTr_L</w:t>
            </w:r>
            <w:proofErr w:type="spellEnd"/>
          </w:p>
        </w:tc>
        <w:tc>
          <w:tcPr>
            <w:tcW w:w="3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29</w:t>
            </w:r>
          </w:p>
        </w:tc>
        <w:tc>
          <w:tcPr>
            <w:tcW w:w="36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449</w:t>
            </w:r>
          </w:p>
        </w:tc>
        <w:tc>
          <w:tcPr>
            <w:tcW w:w="3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157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570</w:t>
            </w:r>
          </w:p>
        </w:tc>
        <w:tc>
          <w:tcPr>
            <w:tcW w:w="3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257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851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954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609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4249</w:t>
            </w:r>
          </w:p>
        </w:tc>
        <w:tc>
          <w:tcPr>
            <w:tcW w:w="37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128</w:t>
            </w:r>
          </w:p>
        </w:tc>
        <w:tc>
          <w:tcPr>
            <w:tcW w:w="3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1845</w:t>
            </w:r>
          </w:p>
        </w:tc>
        <w:tc>
          <w:tcPr>
            <w:tcW w:w="3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61</w:t>
            </w:r>
          </w:p>
        </w:tc>
        <w:tc>
          <w:tcPr>
            <w:tcW w:w="36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72</w:t>
            </w:r>
          </w:p>
        </w:tc>
        <w:tc>
          <w:tcPr>
            <w:tcW w:w="3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622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3723</w:t>
            </w:r>
          </w:p>
        </w:tc>
        <w:tc>
          <w:tcPr>
            <w:tcW w:w="38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482</w:t>
            </w:r>
          </w:p>
        </w:tc>
        <w:tc>
          <w:tcPr>
            <w:tcW w:w="3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538</w:t>
            </w:r>
          </w:p>
        </w:tc>
        <w:tc>
          <w:tcPr>
            <w:tcW w:w="3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813</w:t>
            </w:r>
          </w:p>
        </w:tc>
        <w:tc>
          <w:tcPr>
            <w:tcW w:w="3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348</w:t>
            </w:r>
          </w:p>
        </w:tc>
        <w:tc>
          <w:tcPr>
            <w:tcW w:w="3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30</w:t>
            </w:r>
          </w:p>
        </w:tc>
        <w:tc>
          <w:tcPr>
            <w:tcW w:w="37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028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2913</w:t>
            </w:r>
          </w:p>
        </w:tc>
        <w:tc>
          <w:tcPr>
            <w:tcW w:w="3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114</w:t>
            </w:r>
          </w:p>
        </w:tc>
        <w:tc>
          <w:tcPr>
            <w:tcW w:w="4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6826</w:t>
            </w:r>
          </w:p>
        </w:tc>
        <w:tc>
          <w:tcPr>
            <w:tcW w:w="3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053</w:t>
            </w:r>
          </w:p>
        </w:tc>
        <w:tc>
          <w:tcPr>
            <w:tcW w:w="3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7414</w:t>
            </w:r>
          </w:p>
        </w:tc>
        <w:tc>
          <w:tcPr>
            <w:tcW w:w="3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0169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8</w:t>
            </w:r>
          </w:p>
        </w:tc>
        <w:tc>
          <w:tcPr>
            <w:tcW w:w="41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2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41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95</w:t>
            </w:r>
          </w:p>
        </w:tc>
        <w:tc>
          <w:tcPr>
            <w:tcW w:w="34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  <w:sz w:val="2"/>
                <w:szCs w:val="2"/>
              </w:rPr>
              <w:t>0.989</w:t>
            </w:r>
          </w:p>
        </w:tc>
      </w:tr>
    </w:tbl>
    <w:p w14:paraId="27C9B652" w14:textId="77777777" w:rsidR="00E0430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AlareCont"))</w:t>
      </w:r>
    </w:p>
    <w:p w14:paraId="27C9B653" w14:textId="77777777" w:rsidR="00E04304" w:rsidRDefault="00000000">
      <w:pPr>
        <w:pStyle w:val="FirstParagraph"/>
      </w:pPr>
      <w:r>
        <w:t>comparing AA_C, ProA_L, and ProA_C</w:t>
      </w:r>
    </w:p>
    <w:p w14:paraId="27C9B654" w14:textId="77777777" w:rsidR="00E04304" w:rsidRDefault="00000000"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Correlation w/ 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</w:t>
      </w:r>
      <w:r>
        <w:rPr>
          <w:rStyle w:val="StringTok"/>
        </w:rPr>
        <w:lastRenderedPageBreak/>
        <w:t>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655" w14:textId="44CEFCE0" w:rsidR="00E0430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3</w:t>
      </w:r>
      <w:r>
        <w:rPr>
          <w:b/>
        </w:rPr>
        <w:fldChar w:fldCharType="end"/>
      </w:r>
      <w:r>
        <w:t>: AA_C, ProA_L, &amp;amp; ProA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660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A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A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66B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A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2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2</w:t>
            </w:r>
          </w:p>
        </w:tc>
      </w:tr>
      <w:tr w:rsidR="00E04304" w14:paraId="27C9B676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A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</w:tr>
      <w:tr w:rsidR="00E04304" w14:paraId="27C9B681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</w:tr>
    </w:tbl>
    <w:p w14:paraId="27C9B682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AA_C =</w:t>
      </w:r>
      <w:r>
        <w:rPr>
          <w:rStyle w:val="NormalTok"/>
        </w:rPr>
        <w:t xml:space="preserve"> </w:t>
      </w:r>
      <w:r>
        <w:rPr>
          <w:rStyle w:val="StringTok"/>
        </w:rPr>
        <w:t>"Correlation w/ A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A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A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683" w14:textId="336D1A50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" w:name="unnamed-chunk-6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4</w:t>
      </w:r>
      <w:r>
        <w:rPr>
          <w:b/>
        </w:rPr>
        <w:fldChar w:fldCharType="end"/>
      </w:r>
      <w:bookmarkEnd w:id="1"/>
      <w:r>
        <w:t>: AA_C, ProA_L, &amp;amp; ProA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68E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A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A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A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699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A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2</w:t>
            </w:r>
          </w:p>
        </w:tc>
      </w:tr>
      <w:tr w:rsidR="00E04304" w14:paraId="27C9B6A4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A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9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</w:tr>
      <w:tr w:rsidR="00E04304" w14:paraId="27C9B6AF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A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</w:tr>
    </w:tbl>
    <w:p w14:paraId="27C9B6B0" w14:textId="77777777" w:rsidR="00E04304" w:rsidRDefault="00000000">
      <w:pPr>
        <w:pStyle w:val="BodyText"/>
      </w:pPr>
      <w:r>
        <w:t>comparing BiW_L and BiW_C</w:t>
      </w:r>
    </w:p>
    <w:p w14:paraId="27C9B6B1" w14:textId="77777777" w:rsidR="00E04304" w:rsidRDefault="00000000"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6B2" w14:textId="28F015DD" w:rsidR="00E0430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5</w:t>
      </w:r>
      <w:r>
        <w:rPr>
          <w:b/>
        </w:rPr>
        <w:fldChar w:fldCharType="end"/>
      </w:r>
      <w:r>
        <w:t>: BiW_C &amp;amp; BiW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6BC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ith BiW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ith BiW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6C6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BiW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38</w:t>
            </w:r>
          </w:p>
        </w:tc>
      </w:tr>
      <w:tr w:rsidR="00E04304" w14:paraId="27C9B6D0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BiW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9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9</w:t>
            </w:r>
          </w:p>
        </w:tc>
      </w:tr>
    </w:tbl>
    <w:p w14:paraId="27C9B6D1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BiW_C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C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AttributeTok"/>
        </w:rPr>
        <w:t>cor_BiW_L =</w:t>
      </w:r>
      <w:r>
        <w:rPr>
          <w:rStyle w:val="NormalTok"/>
        </w:rPr>
        <w:t xml:space="preserve"> </w:t>
      </w:r>
      <w:r>
        <w:rPr>
          <w:rStyle w:val="StringTok"/>
        </w:rPr>
        <w:t>"Correlation with BiW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6D2" w14:textId="47CCAEB3" w:rsidR="00E04304" w:rsidRDefault="00000000">
      <w:pPr>
        <w:pStyle w:val="TableCaption"/>
      </w:pPr>
      <w:r>
        <w:rPr>
          <w:b/>
        </w:rPr>
        <w:t xml:space="preserve">Table </w:t>
      </w:r>
      <w:bookmarkStart w:id="2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6</w:t>
      </w:r>
      <w:r>
        <w:rPr>
          <w:b/>
        </w:rPr>
        <w:fldChar w:fldCharType="end"/>
      </w:r>
      <w:bookmarkEnd w:id="2"/>
      <w:r>
        <w:t>: BiW_C &amp;amp; BiW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6DC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ith BiW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ith BiW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6E6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BiW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38</w:t>
            </w:r>
          </w:p>
        </w:tc>
      </w:tr>
      <w:tr w:rsidR="00E04304" w14:paraId="27C9B6F0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BiW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9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9</w:t>
            </w:r>
          </w:p>
        </w:tc>
      </w:tr>
    </w:tbl>
    <w:p w14:paraId="27C9B6F1" w14:textId="77777777" w:rsidR="00E04304" w:rsidRDefault="00000000">
      <w:pPr>
        <w:pStyle w:val="BodyText"/>
      </w:pPr>
      <w:r>
        <w:t>comparing SnasM_L, SnasM_C, SelM_L</w:t>
      </w:r>
    </w:p>
    <w:p w14:paraId="27C9B6F2" w14:textId="77777777" w:rsidR="00E04304" w:rsidRDefault="00000000"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6F3" w14:textId="7CA3D9F4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7</w:t>
      </w:r>
      <w:r>
        <w:rPr>
          <w:b/>
        </w:rPr>
        <w:fldChar w:fldCharType="end"/>
      </w:r>
      <w:r>
        <w:t>: SnasM_L, SnasM_C, &amp;amp; Sel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6FE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nas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nas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709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6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3</w:t>
            </w:r>
          </w:p>
        </w:tc>
      </w:tr>
      <w:tr w:rsidR="00E04304" w14:paraId="27C9B714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nas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C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0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9</w:t>
            </w:r>
          </w:p>
        </w:tc>
      </w:tr>
      <w:tr w:rsidR="00E04304" w14:paraId="27C9B71F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nas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1</w:t>
            </w:r>
          </w:p>
        </w:tc>
      </w:tr>
    </w:tbl>
    <w:p w14:paraId="27C9B720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nas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nas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721" w14:textId="7EA10EDD" w:rsidR="00E04304" w:rsidRDefault="00000000">
      <w:pPr>
        <w:pStyle w:val="TableCaption"/>
      </w:pPr>
      <w:r>
        <w:rPr>
          <w:b/>
        </w:rPr>
        <w:t xml:space="preserve">Table </w:t>
      </w:r>
      <w:bookmarkStart w:id="3" w:name="unnamed-chunk-8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8</w:t>
      </w:r>
      <w:r>
        <w:rPr>
          <w:b/>
        </w:rPr>
        <w:fldChar w:fldCharType="end"/>
      </w:r>
      <w:bookmarkEnd w:id="3"/>
      <w:r>
        <w:t>: SnasM_L, SnasM_C, &amp;amp; Sel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 w:rsidR="00E04304" w14:paraId="27C9B72C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6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M_L</w:t>
            </w:r>
          </w:p>
        </w:tc>
        <w:tc>
          <w:tcPr>
            <w:tcW w:w="18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nasM_C</w:t>
            </w:r>
          </w:p>
        </w:tc>
        <w:tc>
          <w:tcPr>
            <w:tcW w:w="1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nasM_L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217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218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3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737" w14:textId="77777777" w:rsidTr="00E0430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M_L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2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1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3</w:t>
            </w:r>
          </w:p>
        </w:tc>
      </w:tr>
      <w:tr w:rsidR="00E04304" w14:paraId="27C9B742" w14:textId="77777777" w:rsidTr="00E0430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nasM_C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20</w:t>
            </w: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70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0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1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3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09</w:t>
            </w:r>
          </w:p>
        </w:tc>
      </w:tr>
      <w:tr w:rsidR="00E04304" w14:paraId="27C9B74D" w14:textId="77777777" w:rsidTr="00E0430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nasM_L</w:t>
            </w:r>
          </w:p>
        </w:tc>
        <w:tc>
          <w:tcPr>
            <w:tcW w:w="16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41</w:t>
            </w:r>
          </w:p>
        </w:tc>
        <w:tc>
          <w:tcPr>
            <w:tcW w:w="18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66</w:t>
            </w:r>
          </w:p>
        </w:tc>
        <w:tc>
          <w:tcPr>
            <w:tcW w:w="1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6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116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</w:t>
            </w:r>
          </w:p>
        </w:tc>
        <w:tc>
          <w:tcPr>
            <w:tcW w:w="217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4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9</w:t>
            </w:r>
          </w:p>
        </w:tc>
        <w:tc>
          <w:tcPr>
            <w:tcW w:w="218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6</w:t>
            </w:r>
          </w:p>
        </w:tc>
        <w:tc>
          <w:tcPr>
            <w:tcW w:w="13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1</w:t>
            </w:r>
          </w:p>
        </w:tc>
      </w:tr>
    </w:tbl>
    <w:p w14:paraId="27C9B74E" w14:textId="77777777" w:rsidR="00E04304" w:rsidRDefault="00000000">
      <w:pPr>
        <w:pStyle w:val="BodyText"/>
      </w:pPr>
      <w:r>
        <w:t>TrSel_C, TrTr_C, TrTr_L, TrSnas_C, TrSman_C</w:t>
      </w:r>
    </w:p>
    <w:p w14:paraId="27C9B74F" w14:textId="77777777" w:rsidR="00E04304" w:rsidRDefault="00000000"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lastRenderedPageBreak/>
        <w:t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750" w14:textId="76F212DA" w:rsidR="00E0430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9</w:t>
      </w:r>
      <w:r>
        <w:rPr>
          <w:b/>
        </w:rPr>
        <w:fldChar w:fldCharType="end"/>
      </w:r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75D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Sel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Sna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Tr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Tr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76A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Sel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5F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66</w:t>
            </w:r>
          </w:p>
        </w:tc>
      </w:tr>
      <w:tr w:rsidR="00E04304" w14:paraId="27C9B777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D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2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7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9</w:t>
            </w:r>
          </w:p>
        </w:tc>
      </w:tr>
      <w:tr w:rsidR="00E04304" w14:paraId="27C9B784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Sna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2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B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0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3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7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</w:tr>
      <w:tr w:rsidR="00E04304" w14:paraId="27C9B791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Tr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7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9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8</w:t>
            </w:r>
          </w:p>
        </w:tc>
      </w:tr>
      <w:tr w:rsidR="00E04304" w14:paraId="27C9B79E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Tr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0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7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9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89</w:t>
            </w:r>
          </w:p>
        </w:tc>
      </w:tr>
    </w:tbl>
    <w:p w14:paraId="27C9B79F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el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el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Tr_L =</w:t>
      </w:r>
      <w:r>
        <w:rPr>
          <w:rStyle w:val="NormalTok"/>
        </w:rPr>
        <w:t xml:space="preserve"> </w:t>
      </w:r>
      <w:r>
        <w:rPr>
          <w:rStyle w:val="StringTok"/>
        </w:rPr>
        <w:t>"Correlation w/ TrTr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nas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na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</w:t>
      </w:r>
      <w:r>
        <w:rPr>
          <w:rStyle w:val="StringTok"/>
        </w:rPr>
        <w:lastRenderedPageBreak/>
        <w:t>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7A0" w14:textId="6152724A" w:rsidR="00E04304" w:rsidRDefault="00000000">
      <w:pPr>
        <w:pStyle w:val="TableCaption"/>
      </w:pPr>
      <w:r>
        <w:rPr>
          <w:b/>
        </w:rPr>
        <w:t xml:space="preserve">Table </w:t>
      </w:r>
      <w:bookmarkStart w:id="4" w:name="unnamed-chunk-9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0</w:t>
      </w:r>
      <w:r>
        <w:rPr>
          <w:b/>
        </w:rPr>
        <w:fldChar w:fldCharType="end"/>
      </w:r>
      <w:bookmarkEnd w:id="4"/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2"/>
        <w:gridCol w:w="707"/>
        <w:gridCol w:w="800"/>
        <w:gridCol w:w="764"/>
        <w:gridCol w:w="784"/>
        <w:gridCol w:w="720"/>
        <w:gridCol w:w="745"/>
        <w:gridCol w:w="858"/>
        <w:gridCol w:w="853"/>
        <w:gridCol w:w="858"/>
        <w:gridCol w:w="858"/>
        <w:gridCol w:w="564"/>
      </w:tblGrid>
      <w:tr w:rsidR="00E04304" w:rsidRPr="003B4794" w14:paraId="27C9B7AD" w14:textId="77777777" w:rsidTr="00434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1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Measurement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2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Correlation w/ TrSel_C</w:t>
            </w:r>
          </w:p>
        </w:tc>
        <w:tc>
          <w:tcPr>
            <w:tcW w:w="8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3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Correlation w/ TrSman_C</w:t>
            </w:r>
          </w:p>
        </w:tc>
        <w:tc>
          <w:tcPr>
            <w:tcW w:w="7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4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Correlation w/ TrSnas_C</w:t>
            </w:r>
          </w:p>
        </w:tc>
        <w:tc>
          <w:tcPr>
            <w:tcW w:w="7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5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Correlation w/ TrTr_C</w:t>
            </w:r>
          </w:p>
        </w:tc>
        <w:tc>
          <w:tcPr>
            <w:tcW w:w="7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6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Correlation w/ TrTr_L</w:t>
            </w:r>
          </w:p>
        </w:tc>
        <w:tc>
          <w:tcPr>
            <w:tcW w:w="74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7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Proportion of NA values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8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IntraRR ICC for Coder A</w:t>
            </w:r>
          </w:p>
        </w:tc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9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IntraRR ICC for Coder B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A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IntraRR ICC for Coder C</w:t>
            </w:r>
          </w:p>
        </w:tc>
        <w:tc>
          <w:tcPr>
            <w:tcW w:w="85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B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IntraRR ICC for Coder D</w:t>
            </w:r>
          </w:p>
        </w:tc>
        <w:tc>
          <w:tcPr>
            <w:tcW w:w="56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C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b/>
                <w:color w:val="000000"/>
                <w:sz w:val="18"/>
                <w:szCs w:val="18"/>
              </w:rPr>
              <w:t>InterRR for all coders</w:t>
            </w:r>
          </w:p>
        </w:tc>
      </w:tr>
      <w:tr w:rsidR="00E04304" w:rsidRPr="003B4794" w14:paraId="27C9B7BA" w14:textId="77777777" w:rsidTr="00434C96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E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TrSel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AF" w14:textId="77777777" w:rsidR="00E04304" w:rsidRPr="003B479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0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548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1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8902</w:t>
            </w:r>
          </w:p>
        </w:tc>
        <w:tc>
          <w:tcPr>
            <w:tcW w:w="7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2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5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3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114</w:t>
            </w:r>
          </w:p>
        </w:tc>
        <w:tc>
          <w:tcPr>
            <w:tcW w:w="7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4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0154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5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3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6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0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7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8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32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9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866</w:t>
            </w:r>
          </w:p>
        </w:tc>
      </w:tr>
      <w:tr w:rsidR="00E04304" w:rsidRPr="003B4794" w14:paraId="27C9B7C7" w14:textId="77777777" w:rsidTr="00434C96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B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TrSman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C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548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D" w14:textId="77777777" w:rsidR="00E04304" w:rsidRPr="003B479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E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238</w:t>
            </w:r>
          </w:p>
        </w:tc>
        <w:tc>
          <w:tcPr>
            <w:tcW w:w="7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BF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71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0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826</w:t>
            </w:r>
          </w:p>
        </w:tc>
        <w:tc>
          <w:tcPr>
            <w:tcW w:w="7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1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0654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2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3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3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7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4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65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5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07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6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49</w:t>
            </w:r>
          </w:p>
        </w:tc>
      </w:tr>
      <w:tr w:rsidR="00E04304" w:rsidRPr="003B4794" w14:paraId="27C9B7D4" w14:textId="77777777" w:rsidTr="00434C96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8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TrSnas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9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8902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A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238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B" w14:textId="77777777" w:rsidR="00E04304" w:rsidRPr="003B479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C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875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D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053</w:t>
            </w:r>
          </w:p>
        </w:tc>
        <w:tc>
          <w:tcPr>
            <w:tcW w:w="7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E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0352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CF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71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0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88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1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8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2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40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3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1</w:t>
            </w:r>
          </w:p>
        </w:tc>
      </w:tr>
      <w:tr w:rsidR="00E04304" w:rsidRPr="003B4794" w14:paraId="27C9B7E1" w14:textId="77777777" w:rsidTr="00434C96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5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TrTr_C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6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540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7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719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8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8753</w:t>
            </w:r>
          </w:p>
        </w:tc>
        <w:tc>
          <w:tcPr>
            <w:tcW w:w="7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9" w14:textId="77777777" w:rsidR="00E04304" w:rsidRPr="003B479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A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414</w:t>
            </w:r>
          </w:p>
        </w:tc>
        <w:tc>
          <w:tcPr>
            <w:tcW w:w="7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B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0188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C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7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D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89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E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3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DF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32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0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58</w:t>
            </w:r>
          </w:p>
        </w:tc>
      </w:tr>
      <w:tr w:rsidR="00E04304" w:rsidRPr="003B4794" w14:paraId="27C9B7EE" w14:textId="77777777" w:rsidTr="00434C96">
        <w:trPr>
          <w:cantSplit/>
          <w:jc w:val="center"/>
        </w:trPr>
        <w:tc>
          <w:tcPr>
            <w:tcW w:w="7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2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TrTr_L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3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114</w:t>
            </w:r>
          </w:p>
        </w:tc>
        <w:tc>
          <w:tcPr>
            <w:tcW w:w="8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4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6826</w:t>
            </w:r>
          </w:p>
        </w:tc>
        <w:tc>
          <w:tcPr>
            <w:tcW w:w="7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5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053</w:t>
            </w:r>
          </w:p>
        </w:tc>
        <w:tc>
          <w:tcPr>
            <w:tcW w:w="7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6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741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7" w14:textId="77777777" w:rsidR="00E04304" w:rsidRPr="003B479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</w:p>
        </w:tc>
        <w:tc>
          <w:tcPr>
            <w:tcW w:w="74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8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0169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9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8</w:t>
            </w:r>
          </w:p>
        </w:tc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A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2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B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5</w:t>
            </w:r>
          </w:p>
        </w:tc>
        <w:tc>
          <w:tcPr>
            <w:tcW w:w="85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C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95</w:t>
            </w:r>
          </w:p>
        </w:tc>
        <w:tc>
          <w:tcPr>
            <w:tcW w:w="56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ED" w14:textId="77777777" w:rsidR="00E04304" w:rsidRPr="003B479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  <w:rPr>
                <w:sz w:val="18"/>
                <w:szCs w:val="18"/>
              </w:rPr>
            </w:pPr>
            <w:r w:rsidRPr="003B4794">
              <w:rPr>
                <w:rFonts w:ascii="Times New Roman"/>
                <w:color w:val="000000"/>
                <w:sz w:val="18"/>
                <w:szCs w:val="18"/>
              </w:rPr>
              <w:t>0.989</w:t>
            </w:r>
          </w:p>
        </w:tc>
      </w:tr>
    </w:tbl>
    <w:p w14:paraId="27C9B7EF" w14:textId="77777777" w:rsidR="00E04304" w:rsidRDefault="00000000">
      <w:pPr>
        <w:pStyle w:val="BodyText"/>
      </w:pPr>
      <w:proofErr w:type="spellStart"/>
      <w:r>
        <w:t>GoSub_C</w:t>
      </w:r>
      <w:proofErr w:type="spellEnd"/>
      <w:r>
        <w:t xml:space="preserve"> and </w:t>
      </w:r>
      <w:proofErr w:type="spellStart"/>
      <w:r>
        <w:t>TrSman_C</w:t>
      </w:r>
      <w:proofErr w:type="spellEnd"/>
    </w:p>
    <w:p w14:paraId="27C9B7F0" w14:textId="77777777" w:rsidR="00E04304" w:rsidRDefault="00000000"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Correlation w/ 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7F1" w14:textId="79CC804F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1</w:t>
      </w:r>
      <w:r>
        <w:rPr>
          <w:b/>
        </w:rPr>
        <w:fldChar w:fldCharType="end"/>
      </w:r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7FB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GoSub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05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GoSub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D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7F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3</w:t>
            </w:r>
          </w:p>
        </w:tc>
      </w:tr>
      <w:tr w:rsidR="00E04304" w14:paraId="27C9B80F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0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9</w:t>
            </w:r>
          </w:p>
        </w:tc>
      </w:tr>
    </w:tbl>
    <w:p w14:paraId="27C9B810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GoSub_C =</w:t>
      </w:r>
      <w:r>
        <w:rPr>
          <w:rStyle w:val="NormalTok"/>
        </w:rPr>
        <w:t xml:space="preserve"> </w:t>
      </w:r>
      <w:r>
        <w:rPr>
          <w:rStyle w:val="StringTok"/>
        </w:rPr>
        <w:t>"Correlation w/ GoSub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TrSman_C =</w:t>
      </w:r>
      <w:r>
        <w:rPr>
          <w:rStyle w:val="NormalTok"/>
        </w:rPr>
        <w:t xml:space="preserve"> </w:t>
      </w:r>
      <w:r>
        <w:rPr>
          <w:rStyle w:val="StringTok"/>
        </w:rPr>
        <w:t>"Correlation w/ TrSman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11" w14:textId="7A6B2DAB" w:rsidR="00E04304" w:rsidRDefault="00000000">
      <w:pPr>
        <w:pStyle w:val="TableCaption"/>
      </w:pPr>
      <w:r>
        <w:rPr>
          <w:b/>
        </w:rPr>
        <w:t xml:space="preserve">Table </w:t>
      </w:r>
      <w:bookmarkStart w:id="5" w:name="unnamed-chunk-10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2</w:t>
      </w:r>
      <w:r>
        <w:rPr>
          <w:b/>
        </w:rPr>
        <w:fldChar w:fldCharType="end"/>
      </w:r>
      <w:bookmarkEnd w:id="5"/>
      <w:r>
        <w:t>: TrSel_C, TrSnas_C, TrTr_C, &amp;amp; TrTr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1B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GoSub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TrSman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25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GoSub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D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1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23</w:t>
            </w:r>
          </w:p>
        </w:tc>
      </w:tr>
      <w:tr w:rsidR="00E04304" w14:paraId="27C9B82F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TrSman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8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6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2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9</w:t>
            </w:r>
          </w:p>
        </w:tc>
      </w:tr>
    </w:tbl>
    <w:p w14:paraId="27C9B830" w14:textId="77777777" w:rsidR="00E04304" w:rsidRDefault="00000000">
      <w:pPr>
        <w:pStyle w:val="BodyText"/>
      </w:pPr>
      <w:r>
        <w:t>SelP_L and SelP_C</w:t>
      </w:r>
    </w:p>
    <w:p w14:paraId="27C9B831" w14:textId="77777777" w:rsidR="00E04304" w:rsidRDefault="00000000"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32" w14:textId="0CC00C8A" w:rsidR="00E0430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3</w:t>
      </w:r>
      <w:r>
        <w:rPr>
          <w:b/>
        </w:rPr>
        <w:fldChar w:fldCharType="end"/>
      </w:r>
      <w:r>
        <w:t>: SelP_L &amp;amp; SelP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3C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P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P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46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P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3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E04304" w14:paraId="27C9B850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P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9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4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8</w:t>
            </w:r>
          </w:p>
        </w:tc>
      </w:tr>
    </w:tbl>
    <w:p w14:paraId="27C9B851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L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elP_C =</w:t>
      </w:r>
      <w:r>
        <w:rPr>
          <w:rStyle w:val="NormalTok"/>
        </w:rPr>
        <w:t xml:space="preserve"> </w:t>
      </w:r>
      <w:r>
        <w:rPr>
          <w:rStyle w:val="StringTok"/>
        </w:rPr>
        <w:t>"Correlation w/ SelP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52" w14:textId="3BB40D37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6" w:name="unnamed-chunk-11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4</w:t>
      </w:r>
      <w:r>
        <w:rPr>
          <w:b/>
        </w:rPr>
        <w:fldChar w:fldCharType="end"/>
      </w:r>
      <w:bookmarkEnd w:id="6"/>
      <w:r>
        <w:t>: SelP_L &amp;amp; SelP_C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5C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P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elP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66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P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E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5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E04304" w14:paraId="27C9B870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elP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9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6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8</w:t>
            </w:r>
          </w:p>
        </w:tc>
      </w:tr>
    </w:tbl>
    <w:p w14:paraId="27C9B871" w14:textId="77777777" w:rsidR="00E04304" w:rsidRDefault="00000000">
      <w:pPr>
        <w:pStyle w:val="BodyText"/>
      </w:pPr>
      <w:r>
        <w:t>ProS_C and ProS_L</w:t>
      </w:r>
    </w:p>
    <w:p w14:paraId="27C9B872" w14:textId="77777777" w:rsidR="00E04304" w:rsidRDefault="00000000"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73" w14:textId="60F7C420" w:rsidR="00E0430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5</w:t>
      </w:r>
      <w:r>
        <w:rPr>
          <w:b/>
        </w:rPr>
        <w:fldChar w:fldCharType="end"/>
      </w:r>
      <w:r>
        <w:t>: ProS_C &amp;amp; ProS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7D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S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87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7F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E04304" w14:paraId="27C9B891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S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8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8</w:t>
            </w:r>
          </w:p>
        </w:tc>
      </w:tr>
    </w:tbl>
    <w:p w14:paraId="27C9B892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C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ProS_L =</w:t>
      </w:r>
      <w:r>
        <w:rPr>
          <w:rStyle w:val="NormalTok"/>
        </w:rPr>
        <w:t xml:space="preserve"> </w:t>
      </w:r>
      <w:r>
        <w:rPr>
          <w:rStyle w:val="StringTok"/>
        </w:rPr>
        <w:t>"Correlation w/ ProS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93" w14:textId="7A563B85" w:rsidR="00E04304" w:rsidRDefault="00000000">
      <w:pPr>
        <w:pStyle w:val="TableCaption"/>
      </w:pPr>
      <w:r>
        <w:rPr>
          <w:b/>
        </w:rPr>
        <w:t xml:space="preserve">Table </w:t>
      </w:r>
      <w:bookmarkStart w:id="7" w:name="unnamed-chunk-12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6</w:t>
      </w:r>
      <w:r>
        <w:rPr>
          <w:b/>
        </w:rPr>
        <w:fldChar w:fldCharType="end"/>
      </w:r>
      <w:bookmarkEnd w:id="7"/>
      <w:r>
        <w:t>: ProS_C &amp;amp; ProS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9D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S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ProS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A7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S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9F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50</w:t>
            </w:r>
          </w:p>
        </w:tc>
      </w:tr>
      <w:tr w:rsidR="00E04304" w14:paraId="27C9B8B1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ProS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9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A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00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A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38</w:t>
            </w:r>
          </w:p>
        </w:tc>
      </w:tr>
    </w:tbl>
    <w:p w14:paraId="27C9B8B2" w14:textId="77777777" w:rsidR="00E04304" w:rsidRDefault="00000000">
      <w:pPr>
        <w:pStyle w:val="BodyText"/>
      </w:pPr>
      <w:r>
        <w:t>SmanM_C and SmanM_L</w:t>
      </w:r>
    </w:p>
    <w:p w14:paraId="27C9B8B3" w14:textId="77777777" w:rsidR="00E04304" w:rsidRDefault="00000000"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B4" w14:textId="0A4087C2" w:rsidR="00E0430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7</w:t>
      </w:r>
      <w:r>
        <w:rPr>
          <w:b/>
        </w:rPr>
        <w:fldChar w:fldCharType="end"/>
      </w:r>
      <w:r>
        <w:t>: SmanM_C &amp;amp; Sman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BE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man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man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measureNAprop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C8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B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man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9</w:t>
            </w:r>
          </w:p>
        </w:tc>
      </w:tr>
      <w:tr w:rsidR="00E04304" w14:paraId="27C9B8D2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man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B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C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9</w:t>
            </w:r>
          </w:p>
        </w:tc>
      </w:tr>
    </w:tbl>
    <w:p w14:paraId="27C9B8D3" w14:textId="77777777" w:rsidR="00E04304" w:rsidRDefault="00000000">
      <w:pPr>
        <w:pStyle w:val="SourceCode"/>
      </w:pP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C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r_SmanM_L =</w:t>
      </w:r>
      <w:r>
        <w:rPr>
          <w:rStyle w:val="NormalTok"/>
        </w:rPr>
        <w:t xml:space="preserve"> </w:t>
      </w:r>
      <w:r>
        <w:rPr>
          <w:rStyle w:val="StringTok"/>
        </w:rPr>
        <w:t>"Correlation w/ SmanM_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A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B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C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derD_intra_icc =</w:t>
      </w:r>
      <w:r>
        <w:rPr>
          <w:rStyle w:val="NormalTok"/>
        </w:rPr>
        <w:t xml:space="preserve"> </w:t>
      </w:r>
      <w:r>
        <w:rPr>
          <w:rStyle w:val="StringTok"/>
        </w:rPr>
        <w:t>"IntraRR ICC for Coder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inter_icc =</w:t>
      </w:r>
      <w:r>
        <w:rPr>
          <w:rStyle w:val="NormalTok"/>
        </w:rPr>
        <w:t xml:space="preserve"> </w:t>
      </w:r>
      <w:r>
        <w:rPr>
          <w:rStyle w:val="StringTok"/>
        </w:rPr>
        <w:t>"InterRR for all coders"</w:t>
      </w:r>
      <w:r>
        <w:rPr>
          <w:rStyle w:val="NormalTok"/>
        </w:rPr>
        <w:t>))</w:t>
      </w:r>
    </w:p>
    <w:p w14:paraId="27C9B8D4" w14:textId="70C6F2C7" w:rsidR="00E04304" w:rsidRDefault="00000000">
      <w:pPr>
        <w:pStyle w:val="TableCaption"/>
      </w:pPr>
      <w:r>
        <w:rPr>
          <w:b/>
        </w:rPr>
        <w:t xml:space="preserve">Table </w:t>
      </w:r>
      <w:bookmarkStart w:id="8" w:name="unnamed-chunk-13"/>
      <w:r>
        <w:rPr>
          <w:b/>
        </w:rPr>
        <w:fldChar w:fldCharType="begin"/>
      </w:r>
      <w:r>
        <w:rPr>
          <w:b/>
        </w:rPr>
        <w:instrText>SEQ tab \* Arabic</w:instrText>
      </w:r>
      <w:r w:rsidR="003B4794">
        <w:rPr>
          <w:b/>
        </w:rPr>
        <w:fldChar w:fldCharType="separate"/>
      </w:r>
      <w:r w:rsidR="003B4794">
        <w:rPr>
          <w:b/>
          <w:noProof/>
        </w:rPr>
        <w:t>18</w:t>
      </w:r>
      <w:r>
        <w:rPr>
          <w:b/>
        </w:rPr>
        <w:fldChar w:fldCharType="end"/>
      </w:r>
      <w:bookmarkEnd w:id="8"/>
      <w:r>
        <w:t>: SmanM_C &amp;amp; SmanM_L Comparis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E04304" w14:paraId="27C9B8DE" w14:textId="77777777" w:rsidTr="00E043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b/>
                <w:color w:val="000000"/>
              </w:rPr>
              <w:t>Measurement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manM_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Correlation w/ SmanM_L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8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Proportion of NA values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B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B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C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raRR ICC for Coder 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b/>
                <w:color w:val="000000"/>
              </w:rPr>
              <w:t>InterRR for all coders</w:t>
            </w:r>
          </w:p>
        </w:tc>
      </w:tr>
      <w:tr w:rsidR="00E04304" w14:paraId="27C9B8E8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D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manM_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0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2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3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3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4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4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7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5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6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7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329</w:t>
            </w:r>
          </w:p>
        </w:tc>
      </w:tr>
      <w:tr w:rsidR="00E04304" w14:paraId="27C9B8F2" w14:textId="77777777" w:rsidTr="00E0430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9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/>
                <w:color w:val="000000"/>
              </w:rPr>
              <w:t>SmanM_L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A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B" w14:textId="77777777" w:rsidR="00E04304" w:rsidRDefault="00E0430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C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1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D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5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E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6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EF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8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F0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9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B8F1" w14:textId="77777777" w:rsidR="00E0430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/>
                <w:color w:val="000000"/>
              </w:rPr>
              <w:t>0.299</w:t>
            </w:r>
          </w:p>
        </w:tc>
      </w:tr>
    </w:tbl>
    <w:p w14:paraId="27C9B8F3" w14:textId="77777777" w:rsidR="007F46A7" w:rsidRDefault="007F46A7"/>
    <w:sectPr w:rsidR="007F46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1FADC" w14:textId="77777777" w:rsidR="007F46A7" w:rsidRDefault="007F46A7">
      <w:pPr>
        <w:spacing w:after="0"/>
      </w:pPr>
      <w:r>
        <w:separator/>
      </w:r>
    </w:p>
  </w:endnote>
  <w:endnote w:type="continuationSeparator" w:id="0">
    <w:p w14:paraId="3D8447AA" w14:textId="77777777" w:rsidR="007F46A7" w:rsidRDefault="007F46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A3668" w14:textId="77777777" w:rsidR="007F46A7" w:rsidRDefault="007F46A7">
      <w:r>
        <w:separator/>
      </w:r>
    </w:p>
  </w:footnote>
  <w:footnote w:type="continuationSeparator" w:id="0">
    <w:p w14:paraId="1FE3EF73" w14:textId="77777777" w:rsidR="007F46A7" w:rsidRDefault="007F46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7440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79599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04304"/>
    <w:rsid w:val="003B4794"/>
    <w:rsid w:val="00434C96"/>
    <w:rsid w:val="007F46A7"/>
    <w:rsid w:val="00E043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9AE95"/>
  <w15:docId w15:val="{E1D78F90-600E-400D-BB4D-06E049B80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8</Pages>
  <Words>6087</Words>
  <Characters>34698</Characters>
  <Application>Microsoft Office Word</Application>
  <DocSecurity>0</DocSecurity>
  <Lines>289</Lines>
  <Paragraphs>81</Paragraphs>
  <ScaleCrop>false</ScaleCrop>
  <Company/>
  <LinksUpToDate>false</LinksUpToDate>
  <CharactersWithSpaces>40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cp:lastModifiedBy>Hobbs-Murphy,Kayna</cp:lastModifiedBy>
  <cp:revision>3</cp:revision>
  <dcterms:created xsi:type="dcterms:W3CDTF">2022-08-10T17:37:00Z</dcterms:created>
  <dcterms:modified xsi:type="dcterms:W3CDTF">2022-08-12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